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ivil</w:t>
      </w:r>
      <w:r>
        <w:t xml:space="preserve"> </w:t>
      </w:r>
      <w:r>
        <w:t xml:space="preserve">Engineer,</w:t>
      </w:r>
      <w:r>
        <w:t xml:space="preserve"> </w:t>
      </w:r>
      <w:r>
        <w:t xml:space="preserve">Nigeria</w:t>
      </w:r>
      <w:r>
        <w:t xml:space="preserve"> </w:t>
      </w:r>
      <w:r>
        <w:t xml:space="preserve">Abuja</w:t>
      </w:r>
    </w:p>
    <w:bookmarkStart w:id="20" w:name="internship-application-letter"/>
    <w:p>
      <w:pPr>
        <w:pStyle w:val="Heading1"/>
      </w:pPr>
      <w:r>
        <w:t xml:space="preserve">Internship Application Letter</w:t>
      </w:r>
    </w:p>
    <w:p>
      <w:pPr>
        <w:pStyle w:val="FirstParagraph"/>
      </w:pPr>
      <w:r>
        <w:t xml:space="preserve">For Civil Engineer Internship Position at Leading Infrastructure Development Firm in Nigeria Abuja</w:t>
      </w:r>
    </w:p>
    <w:bookmarkEnd w:id="20"/>
    <w:p>
      <w:pPr>
        <w:pStyle w:val="BodyText"/>
      </w:pPr>
      <w:r>
        <w:t xml:space="preserve">Dear Hiring Manager,</w:t>
      </w:r>
    </w:p>
    <w:p>
      <w:pPr>
        <w:pStyle w:val="BodyText"/>
      </w:pPr>
      <w:r>
        <w:t xml:space="preserve">It is with immense enthusiasm that I submit my application for the Civil Engineer Internship position at your esteemed organization in Nigeria Abuja. As a final-year Civil Engineering student at the University of Abuja, Nigeria, I have closely followed your firm's transformative contributions to urban infrastructure development across the Federal Capital Territory. This Internship Application Letter serves as a formal expression of my profound interest in contributing to Abuja's evolving landscape while gaining hands-on experience under industry leaders committed to sustainable engineering solutions.</w:t>
      </w:r>
    </w:p>
    <w:p>
      <w:pPr>
        <w:pStyle w:val="BodyText"/>
      </w:pPr>
      <w:r>
        <w:t xml:space="preserve">My academic journey has been meticulously structured around the technical and practical demands of modern civil engineering in Nigeria's rapidly developing urban centers. I have completed coursework including Advanced Structural Analysis, Geotechnical Engineering, Urban Water Resources Management, and Sustainable Construction Techniques – all directly aligned with Abuja's infrastructure challenges. My capstone project focused on designing resilient drainage systems for flood-prone areas in Garki District, utilizing AutoCAD Civil 3D and HEC-RAS software to model stormwater runoff scenarios. This project required site visits across Nigeria Abuja, where I observed firsthand the intersection of environmental constraints and urban planning needs – a critical perspective I believe is essential for any engineer operating within this dynamic environment.</w:t>
      </w:r>
    </w:p>
    <w:p>
      <w:pPr>
        <w:pStyle w:val="BodyText"/>
      </w:pPr>
      <w:r>
        <w:t xml:space="preserve">What distinguishes my approach is my deep contextual understanding of Nigeria Abuja's unique development trajectory. Having grown up in Gwagwalada, I've witnessed the city's transition from planned capital to a bustling metropolis requiring sophisticated infrastructure solutions. I understand that effective civil engineering in this context demands more than technical proficiency – it requires cultural awareness of local communities, respect for Nigerian architectural traditions, and sensitivity to the Federal Government's Vision 2040 for Abuja's expansion. My volunteer work with the Abuja Development Authority Youth Corps provided practical exposure to community engagement during road construction projects, teaching me how technical solutions must harmonize with human needs in this diverse metropolis.</w:t>
      </w:r>
    </w:p>
    <w:p>
      <w:pPr>
        <w:pStyle w:val="BodyText"/>
      </w:pPr>
      <w:r>
        <w:t xml:space="preserve">My technical skill set is rigorously developed through both academic and practical experiences. I am proficient in AutoCAD, Revit Architecture, and GIS mapping tools – essential for modern civil engineering workflows in Nigeria Abuja's evolving digital landscape. During my field training at the Nigerian Building and Road Research Institute (NBRRI), I assisted in pavement evaluation surveys across Abuja's major thoroughfares, utilizing ground-penetrating radar to assess subgrade conditions. This experience taught me the importance of data-driven decision-making for infrastructure maintenance in a city where traffic patterns and climate challenges constantly evolve. I am particularly adept at preparing technical reports that translate complex engineering findings into actionable insights for non-technical stakeholders – a skill critical when working with Abuja's multi-agency development projects.</w:t>
      </w:r>
    </w:p>
    <w:p>
      <w:pPr>
        <w:pStyle w:val="BodyText"/>
      </w:pPr>
      <w:r>
        <w:t xml:space="preserve">I am acutely aware that Nigeria Abuja presents unique engineering challenges including: the high clay content in local soils requiring specialized foundation solutions, the imperative of climate-resilient design given recent extreme weather events, and the need for infrastructure that supports both residential growth and strategic government operations. My academic research on "Adaptive Foundation Systems for Abuja's Expansive Soils" earned departmental recognition, demonstrating my commitment to addressing location-specific engineering challenges rather than applying generic solutions. I believe this focused approach aligns perfectly with your organization's reputation for context-sensitive infrastructure development in Nigeria Abuja.</w:t>
      </w:r>
    </w:p>
    <w:p>
      <w:pPr>
        <w:pStyle w:val="BodyText"/>
      </w:pPr>
      <w:r>
        <w:t xml:space="preserve">What excites me most about this opportunity is the chance to contribute to projects that shape Nigeria's national capital. I am particularly drawn to your firm's work on the Abuja-Keffi Highway expansion and the new Central Business District master planning – initiatives that represent critical infrastructure investments for Nigeria's economic future. As a Nigerian engineer, I understand how such projects impact millions of lives daily; this isn't merely about concrete and steel, but about creating safer neighborhoods, efficient transportation networks, and sustainable urban environments that reflect Abuja's aspirations as Africa's most dynamic capital city.</w:t>
      </w:r>
    </w:p>
    <w:p>
      <w:pPr>
        <w:pStyle w:val="BodyText"/>
      </w:pPr>
      <w:r>
        <w:t xml:space="preserve">My commitment to professional development extends beyond academic requirements. I actively participate in the Nigerian Society of Engineers (NSE) Abuja Chapter events, where I've engaged with senior engineers on topics like "Innovative Materials for Cost-Effective Infrastructure in Sub-Saharan Africa." I have also completed a certification in OSHA safety protocols specific to Nigerian construction sites, ensuring that my work always prioritizes worker safety – a value I know your organization champions. My fluency in English and Hausa enables effective communication across Abuja's diverse professional landscape, facilitating smoother collaboration during site visits and community consultations.</w:t>
      </w:r>
    </w:p>
    <w:p>
      <w:pPr>
        <w:pStyle w:val="BodyText"/>
      </w:pPr>
      <w:r>
        <w:t xml:space="preserve">As the Federal Capital Territory continues its ambitious development under the Abuja Master Plan 2050, I am eager to bring my fresh perspective and technical skills to your team. My academic foundation combined with practical exposure to Nigeria Abuja's infrastructure challenges positions me to contribute meaningfully from day one. I am particularly inspired by your firm's commitment to mentorship – a value I see as essential for nurturing the next generation of Nigerian civil engineers capable of solving our nation's most complex urban challenges.</w:t>
      </w:r>
    </w:p>
    <w:p>
      <w:pPr>
        <w:pStyle w:val="BodyText"/>
      </w:pPr>
      <w:r>
        <w:t xml:space="preserve">Thank you for considering my application for this Civil Engineer Internship opportunity in Nigeria Abuja. My enclosed resume provides further detail about my qualifications and projects. I am eager to discuss how my proactive approach, technical competencies, and deep understanding of Abuja's development context can benefit your engineering team. I am available for an interview at your earliest convenience and can be reached at +234 80X XXX XXXX or email@example.com.</w:t>
      </w:r>
    </w:p>
    <w:p>
      <w:pPr>
        <w:pStyle w:val="BodyText"/>
      </w:pPr>
      <w:r>
        <w:t xml:space="preserve">I look forward to the possibility of contributing to your firm's legacy of transforming Nigeria Abuja through innovative, sustainable civil engineering solutions.</w:t>
      </w:r>
    </w:p>
    <w:p>
      <w:pPr>
        <w:pStyle w:val="BodyText"/>
      </w:pPr>
      <w:r>
        <w:t xml:space="preserve">Sincerely,</w:t>
      </w:r>
    </w:p>
    <w:p>
      <w:pPr>
        <w:pStyle w:val="BodyText"/>
      </w:pPr>
      <w:r>
        <w:t xml:space="preserve">Chinedu Okoro</w:t>
      </w:r>
    </w:p>
    <w:p>
      <w:pPr>
        <w:pStyle w:val="BodyText"/>
      </w:pPr>
      <w:r>
        <w:t xml:space="preserve">Final Year B.Eng (Hons) Civil Engineering Student</w:t>
      </w:r>
    </w:p>
    <w:p>
      <w:pPr>
        <w:pStyle w:val="BodyText"/>
      </w:pPr>
      <w:r>
        <w:t xml:space="preserve">University of Abuja, Nigeria</w:t>
      </w:r>
    </w:p>
    <w:p>
      <w:pPr>
        <w:pStyle w:val="BodyText"/>
      </w:pPr>
      <w:r>
        <w:t xml:space="preserve">+234 80X XXX XXXX | chinedu.okoro@unibj.edu.ng</w:t>
      </w:r>
    </w:p>
    <w:p>
      <w:pPr>
        <w:pStyle w:val="BodyText"/>
      </w:pPr>
      <w:r>
        <w:t xml:space="preserve">Enclosure: Resume | Academic Transcripts | Project Portfolio</w:t>
      </w:r>
    </w:p>
    <w:p>
      <w:pPr>
        <w:pStyle w:val="BodyText"/>
      </w:pPr>
      <w:r>
        <w:t xml:space="preserve">This Internship Application Letter demonstrates my commitment to contributing to Nigeria Abuja's infrastructure development as a dedicated Civil Engineer inter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ivil Engineer, Nigeria Abuja</dc:title>
  <dc:creator/>
  <dc:language>en</dc:language>
  <cp:keywords/>
  <dcterms:created xsi:type="dcterms:W3CDTF">2025-12-09T07:19:40Z</dcterms:created>
  <dcterms:modified xsi:type="dcterms:W3CDTF">2025-12-09T07:19:40Z</dcterms:modified>
</cp:coreProperties>
</file>

<file path=docProps/custom.xml><?xml version="1.0" encoding="utf-8"?>
<Properties xmlns="http://schemas.openxmlformats.org/officeDocument/2006/custom-properties" xmlns:vt="http://schemas.openxmlformats.org/officeDocument/2006/docPropsVTypes"/>
</file>